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2ED621" w14:textId="3C5DFF76" w:rsidR="00156315" w:rsidRPr="00156315" w:rsidRDefault="007DB635" w:rsidP="419785C0">
      <w:pPr>
        <w:jc w:val="center"/>
        <w:rPr>
          <w:b/>
          <w:bCs/>
          <w:i/>
          <w:iCs/>
          <w:smallCaps/>
          <w:sz w:val="32"/>
          <w:szCs w:val="32"/>
        </w:rPr>
      </w:pPr>
      <w:r>
        <w:rPr>
          <w:noProof/>
        </w:rPr>
        <w:drawing>
          <wp:inline distT="0" distB="0" distL="0" distR="0" wp14:anchorId="4E2CF62F" wp14:editId="5037CB02">
            <wp:extent cx="1273029" cy="893928"/>
            <wp:effectExtent l="0" t="0" r="3810" b="1905"/>
            <wp:docPr id="2068186078" name="Picture 20681860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8381" cy="897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53A61">
        <w:br/>
      </w:r>
      <w:r w:rsidR="00163EA9" w:rsidRPr="419785C0">
        <w:rPr>
          <w:b/>
          <w:bCs/>
          <w:i/>
          <w:iCs/>
          <w:smallCaps/>
          <w:sz w:val="32"/>
          <w:szCs w:val="32"/>
        </w:rPr>
        <w:t>(Enter Your Proposal Project Name Here)</w:t>
      </w:r>
    </w:p>
    <w:p w14:paraId="0CD99D63" w14:textId="257C6AD3" w:rsidR="00941FE7" w:rsidRDefault="00D53A61" w:rsidP="00D53A61">
      <w:pPr>
        <w:jc w:val="center"/>
        <w:rPr>
          <w:b/>
          <w:smallCaps/>
          <w:sz w:val="32"/>
        </w:rPr>
      </w:pPr>
      <w:r>
        <w:rPr>
          <w:b/>
          <w:smallCaps/>
          <w:sz w:val="32"/>
        </w:rPr>
        <w:t>20</w:t>
      </w:r>
      <w:r w:rsidR="000B5634">
        <w:rPr>
          <w:b/>
          <w:smallCaps/>
          <w:sz w:val="32"/>
        </w:rPr>
        <w:t>2</w:t>
      </w:r>
      <w:r w:rsidR="002E62D5">
        <w:rPr>
          <w:b/>
          <w:smallCaps/>
          <w:sz w:val="32"/>
        </w:rPr>
        <w:t>3</w:t>
      </w:r>
      <w:r>
        <w:rPr>
          <w:b/>
          <w:smallCaps/>
          <w:sz w:val="32"/>
        </w:rPr>
        <w:t xml:space="preserve"> </w:t>
      </w:r>
      <w:r w:rsidR="00A3064C">
        <w:rPr>
          <w:b/>
          <w:smallCaps/>
          <w:sz w:val="32"/>
        </w:rPr>
        <w:t>Pre-</w:t>
      </w:r>
      <w:r w:rsidR="0091236F">
        <w:rPr>
          <w:b/>
          <w:smallCaps/>
          <w:sz w:val="32"/>
        </w:rPr>
        <w:t>Proposal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5"/>
        <w:gridCol w:w="2160"/>
      </w:tblGrid>
      <w:tr w:rsidR="00F67E45" w14:paraId="402A75DC" w14:textId="77777777" w:rsidTr="00FE54F6">
        <w:trPr>
          <w:trHeight w:val="360"/>
          <w:jc w:val="center"/>
        </w:trPr>
        <w:tc>
          <w:tcPr>
            <w:tcW w:w="2335" w:type="dxa"/>
          </w:tcPr>
          <w:p w14:paraId="46ECE04C" w14:textId="77777777" w:rsidR="00F67E45" w:rsidRPr="008D0BC0" w:rsidRDefault="00F67E45" w:rsidP="00FE54F6">
            <w:r w:rsidRPr="008D0BC0">
              <w:t xml:space="preserve">Project start date:  </w:t>
            </w:r>
          </w:p>
        </w:tc>
        <w:tc>
          <w:tcPr>
            <w:tcW w:w="2160" w:type="dxa"/>
            <w:tcBorders>
              <w:bottom w:val="single" w:sz="4" w:space="0" w:color="auto"/>
            </w:tcBorders>
          </w:tcPr>
          <w:p w14:paraId="0865B056" w14:textId="77777777" w:rsidR="00F67E45" w:rsidRDefault="00F67E45" w:rsidP="00FE54F6"/>
        </w:tc>
      </w:tr>
      <w:tr w:rsidR="00F67E45" w14:paraId="13D71F93" w14:textId="77777777" w:rsidTr="00FE54F6">
        <w:trPr>
          <w:trHeight w:val="350"/>
          <w:jc w:val="center"/>
        </w:trPr>
        <w:tc>
          <w:tcPr>
            <w:tcW w:w="2335" w:type="dxa"/>
          </w:tcPr>
          <w:p w14:paraId="37F84F9D" w14:textId="77777777" w:rsidR="00F67E45" w:rsidRPr="008D0BC0" w:rsidRDefault="00F67E45" w:rsidP="00FE54F6">
            <w:r w:rsidRPr="008D0BC0">
              <w:t>Project end date: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</w:tcPr>
          <w:p w14:paraId="4C1319F1" w14:textId="77777777" w:rsidR="00F67E45" w:rsidRDefault="00F67E45" w:rsidP="00FE54F6"/>
        </w:tc>
      </w:tr>
      <w:tr w:rsidR="00F67E45" w14:paraId="6DCACD76" w14:textId="77777777" w:rsidTr="00FE54F6">
        <w:trPr>
          <w:trHeight w:val="350"/>
          <w:jc w:val="center"/>
        </w:trPr>
        <w:tc>
          <w:tcPr>
            <w:tcW w:w="2335" w:type="dxa"/>
          </w:tcPr>
          <w:p w14:paraId="3EE308E5" w14:textId="77777777" w:rsidR="00F67E45" w:rsidRPr="008D0BC0" w:rsidRDefault="00F67E45" w:rsidP="00FE54F6">
            <w:r>
              <w:t>Funds</w:t>
            </w:r>
            <w:r w:rsidRPr="008D0BC0">
              <w:t xml:space="preserve"> requested: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</w:tcPr>
          <w:p w14:paraId="26D8FF67" w14:textId="77777777" w:rsidR="00F67E45" w:rsidRDefault="00F67E45" w:rsidP="00FE54F6"/>
        </w:tc>
      </w:tr>
    </w:tbl>
    <w:p w14:paraId="183906CE" w14:textId="77777777" w:rsidR="00F67E45" w:rsidRDefault="00F67E45" w:rsidP="00F67E45">
      <w:pPr>
        <w:spacing w:after="0" w:line="240" w:lineRule="auto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35"/>
        <w:gridCol w:w="4675"/>
      </w:tblGrid>
      <w:tr w:rsidR="00F67E45" w:rsidRPr="00D53A61" w14:paraId="0B5A63D1" w14:textId="77777777" w:rsidTr="00FE54F6">
        <w:trPr>
          <w:jc w:val="center"/>
        </w:trPr>
        <w:tc>
          <w:tcPr>
            <w:tcW w:w="2335" w:type="dxa"/>
          </w:tcPr>
          <w:p w14:paraId="5EC6C5B4" w14:textId="77777777" w:rsidR="00F67E45" w:rsidRPr="00D53A61" w:rsidRDefault="00F67E45" w:rsidP="00FE54F6">
            <w:r w:rsidRPr="00D53A61">
              <w:t>Primary investigator:</w:t>
            </w:r>
          </w:p>
        </w:tc>
        <w:tc>
          <w:tcPr>
            <w:tcW w:w="4675" w:type="dxa"/>
          </w:tcPr>
          <w:p w14:paraId="0A9B856D" w14:textId="77777777" w:rsidR="00F67E45" w:rsidRPr="00D53A61" w:rsidRDefault="00F67E45" w:rsidP="00FE54F6"/>
        </w:tc>
      </w:tr>
      <w:tr w:rsidR="00F67E45" w:rsidRPr="00D53A61" w14:paraId="73B99054" w14:textId="77777777" w:rsidTr="00FE54F6">
        <w:trPr>
          <w:jc w:val="center"/>
        </w:trPr>
        <w:tc>
          <w:tcPr>
            <w:tcW w:w="2335" w:type="dxa"/>
          </w:tcPr>
          <w:p w14:paraId="25B40BC4" w14:textId="77777777" w:rsidR="00F67E45" w:rsidRPr="00D53A61" w:rsidRDefault="00F67E45" w:rsidP="00FE54F6">
            <w:r w:rsidRPr="00D53A61">
              <w:t>Position/Title:</w:t>
            </w:r>
          </w:p>
        </w:tc>
        <w:tc>
          <w:tcPr>
            <w:tcW w:w="4675" w:type="dxa"/>
          </w:tcPr>
          <w:p w14:paraId="07341295" w14:textId="77777777" w:rsidR="00F67E45" w:rsidRPr="00D53A61" w:rsidRDefault="00F67E45" w:rsidP="00FE54F6"/>
        </w:tc>
      </w:tr>
      <w:tr w:rsidR="00F67E45" w:rsidRPr="00D53A61" w14:paraId="2140B80E" w14:textId="77777777" w:rsidTr="00FE54F6">
        <w:trPr>
          <w:jc w:val="center"/>
        </w:trPr>
        <w:tc>
          <w:tcPr>
            <w:tcW w:w="2335" w:type="dxa"/>
          </w:tcPr>
          <w:p w14:paraId="30E2DB2E" w14:textId="77777777" w:rsidR="00F67E45" w:rsidRPr="00D53A61" w:rsidRDefault="00F67E45" w:rsidP="00FE54F6">
            <w:r w:rsidRPr="00D53A61">
              <w:t>Mailing Address:</w:t>
            </w:r>
          </w:p>
        </w:tc>
        <w:tc>
          <w:tcPr>
            <w:tcW w:w="4675" w:type="dxa"/>
          </w:tcPr>
          <w:p w14:paraId="09FF4683" w14:textId="77777777" w:rsidR="00F67E45" w:rsidRPr="00D53A61" w:rsidRDefault="00F67E45" w:rsidP="00FE54F6"/>
        </w:tc>
      </w:tr>
      <w:tr w:rsidR="00F67E45" w:rsidRPr="00D53A61" w14:paraId="43074520" w14:textId="77777777" w:rsidTr="00FE54F6">
        <w:trPr>
          <w:jc w:val="center"/>
        </w:trPr>
        <w:tc>
          <w:tcPr>
            <w:tcW w:w="2335" w:type="dxa"/>
          </w:tcPr>
          <w:p w14:paraId="4AE1A7DC" w14:textId="77777777" w:rsidR="00F67E45" w:rsidRPr="00D53A61" w:rsidRDefault="00F67E45" w:rsidP="00FE54F6">
            <w:r w:rsidRPr="00D53A61">
              <w:t>Telephone:</w:t>
            </w:r>
          </w:p>
        </w:tc>
        <w:tc>
          <w:tcPr>
            <w:tcW w:w="4675" w:type="dxa"/>
          </w:tcPr>
          <w:p w14:paraId="4DF1744B" w14:textId="77777777" w:rsidR="00F67E45" w:rsidRPr="00D53A61" w:rsidRDefault="00F67E45" w:rsidP="00FE54F6"/>
        </w:tc>
      </w:tr>
      <w:tr w:rsidR="00F67E45" w:rsidRPr="00D53A61" w14:paraId="408E8E33" w14:textId="77777777" w:rsidTr="00FE54F6">
        <w:trPr>
          <w:jc w:val="center"/>
        </w:trPr>
        <w:tc>
          <w:tcPr>
            <w:tcW w:w="2335" w:type="dxa"/>
          </w:tcPr>
          <w:p w14:paraId="08F3BB57" w14:textId="77777777" w:rsidR="00F67E45" w:rsidRPr="00D53A61" w:rsidRDefault="00F67E45" w:rsidP="00FE54F6">
            <w:r w:rsidRPr="00D53A61">
              <w:t>Email address:</w:t>
            </w:r>
          </w:p>
        </w:tc>
        <w:tc>
          <w:tcPr>
            <w:tcW w:w="4675" w:type="dxa"/>
          </w:tcPr>
          <w:p w14:paraId="09669C80" w14:textId="77777777" w:rsidR="00F67E45" w:rsidRPr="00D53A61" w:rsidRDefault="00F67E45" w:rsidP="00FE54F6"/>
        </w:tc>
      </w:tr>
      <w:tr w:rsidR="00F67E45" w:rsidRPr="00D53A61" w14:paraId="3ED44217" w14:textId="77777777" w:rsidTr="00FE54F6">
        <w:trPr>
          <w:jc w:val="center"/>
        </w:trPr>
        <w:tc>
          <w:tcPr>
            <w:tcW w:w="2335" w:type="dxa"/>
          </w:tcPr>
          <w:p w14:paraId="37F2211B" w14:textId="77777777" w:rsidR="00F67E45" w:rsidRPr="00D53A61" w:rsidRDefault="00F67E45" w:rsidP="00FE54F6">
            <w:r w:rsidRPr="00D53A61">
              <w:t>Institution:</w:t>
            </w:r>
          </w:p>
        </w:tc>
        <w:tc>
          <w:tcPr>
            <w:tcW w:w="4675" w:type="dxa"/>
          </w:tcPr>
          <w:p w14:paraId="5EECD5D5" w14:textId="77777777" w:rsidR="00F67E45" w:rsidRPr="00D53A61" w:rsidRDefault="00F67E45" w:rsidP="00FE54F6"/>
        </w:tc>
      </w:tr>
      <w:tr w:rsidR="0061452B" w:rsidRPr="00D53A61" w14:paraId="3F192E53" w14:textId="77777777" w:rsidTr="00FE54F6">
        <w:trPr>
          <w:jc w:val="center"/>
        </w:trPr>
        <w:tc>
          <w:tcPr>
            <w:tcW w:w="2335" w:type="dxa"/>
          </w:tcPr>
          <w:p w14:paraId="3AE53BAE" w14:textId="5785439A" w:rsidR="0061452B" w:rsidRPr="00D53A61" w:rsidRDefault="0061452B" w:rsidP="00FE54F6">
            <w:r>
              <w:t>Grant Admin Contact:</w:t>
            </w:r>
          </w:p>
        </w:tc>
        <w:tc>
          <w:tcPr>
            <w:tcW w:w="4675" w:type="dxa"/>
          </w:tcPr>
          <w:p w14:paraId="072F5D41" w14:textId="77777777" w:rsidR="0061452B" w:rsidRPr="00D53A61" w:rsidRDefault="0061452B" w:rsidP="00FE54F6"/>
        </w:tc>
      </w:tr>
    </w:tbl>
    <w:p w14:paraId="6FF853E7" w14:textId="77777777" w:rsidR="00F67E45" w:rsidRDefault="00F67E45" w:rsidP="00F67E45">
      <w:pPr>
        <w:spacing w:after="0" w:line="240" w:lineRule="auto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35"/>
        <w:gridCol w:w="4675"/>
      </w:tblGrid>
      <w:tr w:rsidR="00F67E45" w14:paraId="0BA3DF8F" w14:textId="77777777" w:rsidTr="00FE54F6">
        <w:trPr>
          <w:jc w:val="center"/>
        </w:trPr>
        <w:tc>
          <w:tcPr>
            <w:tcW w:w="2335" w:type="dxa"/>
          </w:tcPr>
          <w:p w14:paraId="24B7C62C" w14:textId="77777777" w:rsidR="00F67E45" w:rsidRPr="00123532" w:rsidRDefault="00F67E45" w:rsidP="00FE54F6">
            <w:r>
              <w:t>Co-investigator</w:t>
            </w:r>
            <w:r w:rsidRPr="00123532">
              <w:t>:</w:t>
            </w:r>
          </w:p>
        </w:tc>
        <w:tc>
          <w:tcPr>
            <w:tcW w:w="4675" w:type="dxa"/>
          </w:tcPr>
          <w:p w14:paraId="393A4633" w14:textId="77777777" w:rsidR="00F67E45" w:rsidRDefault="00F67E45" w:rsidP="00FE54F6"/>
        </w:tc>
      </w:tr>
      <w:tr w:rsidR="00F67E45" w14:paraId="268AB6C4" w14:textId="77777777" w:rsidTr="00FE54F6">
        <w:trPr>
          <w:jc w:val="center"/>
        </w:trPr>
        <w:tc>
          <w:tcPr>
            <w:tcW w:w="2335" w:type="dxa"/>
          </w:tcPr>
          <w:p w14:paraId="28C419F0" w14:textId="77777777" w:rsidR="00F67E45" w:rsidRPr="00123532" w:rsidRDefault="00F67E45" w:rsidP="00FE54F6">
            <w:r w:rsidRPr="00123532">
              <w:t>Position/Title:</w:t>
            </w:r>
          </w:p>
        </w:tc>
        <w:tc>
          <w:tcPr>
            <w:tcW w:w="4675" w:type="dxa"/>
          </w:tcPr>
          <w:p w14:paraId="0623CD61" w14:textId="77777777" w:rsidR="00F67E45" w:rsidRDefault="00F67E45" w:rsidP="00FE54F6"/>
        </w:tc>
      </w:tr>
      <w:tr w:rsidR="00F67E45" w14:paraId="7CDB2302" w14:textId="77777777" w:rsidTr="00FE54F6">
        <w:trPr>
          <w:jc w:val="center"/>
        </w:trPr>
        <w:tc>
          <w:tcPr>
            <w:tcW w:w="2335" w:type="dxa"/>
          </w:tcPr>
          <w:p w14:paraId="32923D58" w14:textId="77777777" w:rsidR="00F67E45" w:rsidRPr="00123532" w:rsidRDefault="00F67E45" w:rsidP="00FE54F6">
            <w:r w:rsidRPr="00123532">
              <w:t>Mailing Address:</w:t>
            </w:r>
          </w:p>
        </w:tc>
        <w:tc>
          <w:tcPr>
            <w:tcW w:w="4675" w:type="dxa"/>
          </w:tcPr>
          <w:p w14:paraId="2F481F07" w14:textId="77777777" w:rsidR="00F67E45" w:rsidRDefault="00F67E45" w:rsidP="00FE54F6"/>
        </w:tc>
      </w:tr>
      <w:tr w:rsidR="00F67E45" w14:paraId="1A3BD93A" w14:textId="77777777" w:rsidTr="00FE54F6">
        <w:trPr>
          <w:jc w:val="center"/>
        </w:trPr>
        <w:tc>
          <w:tcPr>
            <w:tcW w:w="2335" w:type="dxa"/>
          </w:tcPr>
          <w:p w14:paraId="7DDB1143" w14:textId="77777777" w:rsidR="00F67E45" w:rsidRPr="00123532" w:rsidRDefault="00F67E45" w:rsidP="00FE54F6">
            <w:r w:rsidRPr="00123532">
              <w:t>Telephone:</w:t>
            </w:r>
          </w:p>
        </w:tc>
        <w:tc>
          <w:tcPr>
            <w:tcW w:w="4675" w:type="dxa"/>
          </w:tcPr>
          <w:p w14:paraId="58323C30" w14:textId="77777777" w:rsidR="00F67E45" w:rsidRDefault="00F67E45" w:rsidP="00FE54F6"/>
        </w:tc>
      </w:tr>
      <w:tr w:rsidR="00F67E45" w14:paraId="32CD0D43" w14:textId="77777777" w:rsidTr="00FE54F6">
        <w:trPr>
          <w:jc w:val="center"/>
        </w:trPr>
        <w:tc>
          <w:tcPr>
            <w:tcW w:w="2335" w:type="dxa"/>
          </w:tcPr>
          <w:p w14:paraId="05094D1B" w14:textId="77777777" w:rsidR="00F67E45" w:rsidRPr="00123532" w:rsidRDefault="00F67E45" w:rsidP="00FE54F6">
            <w:r w:rsidRPr="00123532">
              <w:t>Email address:</w:t>
            </w:r>
          </w:p>
        </w:tc>
        <w:tc>
          <w:tcPr>
            <w:tcW w:w="4675" w:type="dxa"/>
          </w:tcPr>
          <w:p w14:paraId="50DFBFC7" w14:textId="77777777" w:rsidR="00F67E45" w:rsidRDefault="00F67E45" w:rsidP="00FE54F6"/>
        </w:tc>
      </w:tr>
      <w:tr w:rsidR="00F67E45" w14:paraId="46934232" w14:textId="77777777" w:rsidTr="00FE54F6">
        <w:trPr>
          <w:jc w:val="center"/>
        </w:trPr>
        <w:tc>
          <w:tcPr>
            <w:tcW w:w="2335" w:type="dxa"/>
          </w:tcPr>
          <w:p w14:paraId="7F828041" w14:textId="77777777" w:rsidR="00F67E45" w:rsidRPr="00123532" w:rsidRDefault="00F67E45" w:rsidP="00FE54F6">
            <w:r w:rsidRPr="00123532">
              <w:t>Institution:</w:t>
            </w:r>
          </w:p>
        </w:tc>
        <w:tc>
          <w:tcPr>
            <w:tcW w:w="4675" w:type="dxa"/>
          </w:tcPr>
          <w:p w14:paraId="4C7F314D" w14:textId="77777777" w:rsidR="00F67E45" w:rsidRDefault="00F67E45" w:rsidP="00FE54F6"/>
        </w:tc>
      </w:tr>
    </w:tbl>
    <w:p w14:paraId="1A5F4F3C" w14:textId="77777777" w:rsidR="00F67E45" w:rsidRPr="00DA5B9D" w:rsidRDefault="00F67E45" w:rsidP="00F67E45">
      <w:pPr>
        <w:spacing w:after="0" w:line="240" w:lineRule="auto"/>
        <w:rPr>
          <w:sz w:val="14"/>
        </w:rPr>
      </w:pPr>
    </w:p>
    <w:p w14:paraId="556F66D2" w14:textId="77777777" w:rsidR="00F67E45" w:rsidRPr="00B22F51" w:rsidRDefault="00F67E45" w:rsidP="00F67E45">
      <w:pPr>
        <w:spacing w:after="0" w:line="240" w:lineRule="auto"/>
        <w:rPr>
          <w:b/>
        </w:rPr>
      </w:pPr>
      <w:r w:rsidRPr="00B22F51">
        <w:rPr>
          <w:b/>
        </w:rPr>
        <w:t>Additional Collaborator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15"/>
        <w:gridCol w:w="4675"/>
      </w:tblGrid>
      <w:tr w:rsidR="00F67E45" w14:paraId="658587DC" w14:textId="77777777" w:rsidTr="00FE54F6">
        <w:trPr>
          <w:trHeight w:val="288"/>
          <w:jc w:val="center"/>
        </w:trPr>
        <w:tc>
          <w:tcPr>
            <w:tcW w:w="2515" w:type="dxa"/>
          </w:tcPr>
          <w:p w14:paraId="2DC85EB5" w14:textId="77777777" w:rsidR="00F67E45" w:rsidRPr="00B22F51" w:rsidRDefault="00F67E45" w:rsidP="00FE54F6">
            <w:pPr>
              <w:rPr>
                <w:b/>
              </w:rPr>
            </w:pPr>
            <w:r w:rsidRPr="00B22F51">
              <w:rPr>
                <w:b/>
              </w:rPr>
              <w:t>Name</w:t>
            </w:r>
          </w:p>
        </w:tc>
        <w:tc>
          <w:tcPr>
            <w:tcW w:w="4675" w:type="dxa"/>
          </w:tcPr>
          <w:p w14:paraId="7AE6061D" w14:textId="77777777" w:rsidR="00F67E45" w:rsidRPr="00B22F51" w:rsidRDefault="00F67E45" w:rsidP="00FE54F6">
            <w:pPr>
              <w:rPr>
                <w:b/>
              </w:rPr>
            </w:pPr>
            <w:r w:rsidRPr="00B22F51">
              <w:rPr>
                <w:b/>
              </w:rPr>
              <w:t>Title and Affiliation</w:t>
            </w:r>
          </w:p>
        </w:tc>
      </w:tr>
      <w:tr w:rsidR="00F67E45" w14:paraId="1AD90C1E" w14:textId="77777777" w:rsidTr="00FE54F6">
        <w:trPr>
          <w:trHeight w:val="288"/>
          <w:jc w:val="center"/>
        </w:trPr>
        <w:tc>
          <w:tcPr>
            <w:tcW w:w="2515" w:type="dxa"/>
          </w:tcPr>
          <w:p w14:paraId="4EB9F08B" w14:textId="77777777" w:rsidR="00F67E45" w:rsidRPr="00123532" w:rsidRDefault="00F67E45" w:rsidP="00FE54F6"/>
        </w:tc>
        <w:tc>
          <w:tcPr>
            <w:tcW w:w="4675" w:type="dxa"/>
          </w:tcPr>
          <w:p w14:paraId="4E4DD45E" w14:textId="77777777" w:rsidR="00F67E45" w:rsidRDefault="00F67E45" w:rsidP="00FE54F6"/>
        </w:tc>
      </w:tr>
      <w:tr w:rsidR="00F67E45" w14:paraId="768B88D4" w14:textId="77777777" w:rsidTr="00FE54F6">
        <w:trPr>
          <w:trHeight w:val="288"/>
          <w:jc w:val="center"/>
        </w:trPr>
        <w:tc>
          <w:tcPr>
            <w:tcW w:w="2515" w:type="dxa"/>
          </w:tcPr>
          <w:p w14:paraId="13B298F1" w14:textId="77777777" w:rsidR="00F67E45" w:rsidRPr="00123532" w:rsidRDefault="00F67E45" w:rsidP="00FE54F6"/>
        </w:tc>
        <w:tc>
          <w:tcPr>
            <w:tcW w:w="4675" w:type="dxa"/>
          </w:tcPr>
          <w:p w14:paraId="45A21850" w14:textId="77777777" w:rsidR="00F67E45" w:rsidRDefault="00F67E45" w:rsidP="00FE54F6"/>
        </w:tc>
      </w:tr>
      <w:tr w:rsidR="00F67E45" w14:paraId="3FCDFD8F" w14:textId="77777777" w:rsidTr="00FE54F6">
        <w:trPr>
          <w:trHeight w:val="288"/>
          <w:jc w:val="center"/>
        </w:trPr>
        <w:tc>
          <w:tcPr>
            <w:tcW w:w="2515" w:type="dxa"/>
          </w:tcPr>
          <w:p w14:paraId="620D3010" w14:textId="77777777" w:rsidR="00F67E45" w:rsidRPr="00123532" w:rsidRDefault="00F67E45" w:rsidP="00FE54F6"/>
        </w:tc>
        <w:tc>
          <w:tcPr>
            <w:tcW w:w="4675" w:type="dxa"/>
          </w:tcPr>
          <w:p w14:paraId="2EF9CA2D" w14:textId="77777777" w:rsidR="00F67E45" w:rsidRDefault="00F67E45" w:rsidP="00FE54F6"/>
        </w:tc>
      </w:tr>
    </w:tbl>
    <w:p w14:paraId="5C852F4A" w14:textId="77777777" w:rsidR="00F67E45" w:rsidRPr="00DA5B9D" w:rsidRDefault="00F67E45" w:rsidP="00F67E45">
      <w:pPr>
        <w:pStyle w:val="Footer"/>
        <w:rPr>
          <w:sz w:val="12"/>
        </w:rPr>
      </w:pPr>
    </w:p>
    <w:p w14:paraId="7C7409A3" w14:textId="77777777" w:rsidR="00F67E45" w:rsidRDefault="00F67E45" w:rsidP="00F67E45">
      <w:pPr>
        <w:spacing w:after="0" w:line="240" w:lineRule="auto"/>
        <w:rPr>
          <w:b/>
        </w:rPr>
      </w:pPr>
      <w:r w:rsidRPr="0093473F">
        <w:rPr>
          <w:b/>
        </w:rPr>
        <w:t xml:space="preserve">Is this proposal a continuation of a project previously funded by Save the Redwoods League? 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435"/>
        <w:gridCol w:w="7835"/>
      </w:tblGrid>
      <w:tr w:rsidR="00F67E45" w14:paraId="0E13A7C7" w14:textId="77777777" w:rsidTr="00FE54F6">
        <w:tc>
          <w:tcPr>
            <w:tcW w:w="1435" w:type="dxa"/>
          </w:tcPr>
          <w:p w14:paraId="0AA2B7AA" w14:textId="77777777" w:rsidR="00F67E45" w:rsidRPr="00847AC9" w:rsidRDefault="00000000" w:rsidP="00FE54F6">
            <w:sdt>
              <w:sdtPr>
                <w:id w:val="1602986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67E4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67E45">
              <w:t xml:space="preserve">  No </w:t>
            </w:r>
            <w:sdt>
              <w:sdtPr>
                <w:id w:val="-1432729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67E4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67E45">
              <w:t xml:space="preserve"> Yes</w:t>
            </w:r>
          </w:p>
        </w:tc>
        <w:tc>
          <w:tcPr>
            <w:tcW w:w="7835" w:type="dxa"/>
          </w:tcPr>
          <w:p w14:paraId="1F6CBB91" w14:textId="77777777" w:rsidR="00F67E45" w:rsidRDefault="00F67E45" w:rsidP="00FE54F6">
            <w:r w:rsidRPr="00847AC9">
              <w:t>If yes</w:t>
            </w:r>
            <w:r>
              <w:t>, please list grant # and title:</w:t>
            </w:r>
          </w:p>
          <w:p w14:paraId="2964761B" w14:textId="77777777" w:rsidR="00F67E45" w:rsidRPr="00847AC9" w:rsidRDefault="00F67E45" w:rsidP="00FE54F6"/>
        </w:tc>
      </w:tr>
    </w:tbl>
    <w:p w14:paraId="23183916" w14:textId="77777777" w:rsidR="00F67E45" w:rsidRPr="00497D6F" w:rsidRDefault="00F67E45" w:rsidP="00F67E45">
      <w:pPr>
        <w:spacing w:after="0" w:line="240" w:lineRule="auto"/>
        <w:rPr>
          <w:sz w:val="20"/>
        </w:rPr>
      </w:pPr>
      <w:r w:rsidRPr="00497D6F">
        <w:rPr>
          <w:sz w:val="20"/>
        </w:rPr>
        <w:t>Template instructions:</w:t>
      </w:r>
    </w:p>
    <w:p w14:paraId="7352D8E1" w14:textId="77777777" w:rsidR="00F67E45" w:rsidRPr="00497D6F" w:rsidRDefault="00F67E45" w:rsidP="00F67E45">
      <w:pPr>
        <w:pStyle w:val="Footer"/>
        <w:numPr>
          <w:ilvl w:val="0"/>
          <w:numId w:val="3"/>
        </w:numPr>
        <w:rPr>
          <w:b/>
          <w:sz w:val="20"/>
          <w:szCs w:val="20"/>
        </w:rPr>
      </w:pPr>
      <w:r w:rsidRPr="00497D6F">
        <w:rPr>
          <w:b/>
          <w:sz w:val="20"/>
          <w:szCs w:val="20"/>
        </w:rPr>
        <w:t>Delete italicized instructions throughout the document, leaving only the outline headings and your text. Please do not use italics for your text.</w:t>
      </w:r>
    </w:p>
    <w:p w14:paraId="4C57326A" w14:textId="585F7169" w:rsidR="00F67E45" w:rsidRPr="00497D6F" w:rsidRDefault="00F67E45" w:rsidP="00F67E45">
      <w:pPr>
        <w:pStyle w:val="Footer"/>
        <w:numPr>
          <w:ilvl w:val="0"/>
          <w:numId w:val="3"/>
        </w:numPr>
        <w:rPr>
          <w:b/>
          <w:sz w:val="20"/>
          <w:szCs w:val="20"/>
        </w:rPr>
      </w:pPr>
      <w:r w:rsidRPr="00497D6F">
        <w:rPr>
          <w:sz w:val="20"/>
          <w:szCs w:val="20"/>
        </w:rPr>
        <w:t xml:space="preserve">Use Calibri, size 11 font and formatting provided; </w:t>
      </w:r>
      <w:r w:rsidR="00D21733" w:rsidRPr="00497D6F">
        <w:rPr>
          <w:b/>
          <w:bCs/>
          <w:sz w:val="20"/>
          <w:szCs w:val="20"/>
        </w:rPr>
        <w:t>pre-</w:t>
      </w:r>
      <w:r w:rsidRPr="00497D6F">
        <w:rPr>
          <w:b/>
          <w:bCs/>
          <w:sz w:val="20"/>
          <w:szCs w:val="20"/>
        </w:rPr>
        <w:t xml:space="preserve">proposals </w:t>
      </w:r>
      <w:proofErr w:type="spellStart"/>
      <w:r w:rsidRPr="00497D6F">
        <w:rPr>
          <w:b/>
          <w:bCs/>
          <w:sz w:val="20"/>
          <w:szCs w:val="20"/>
        </w:rPr>
        <w:t xml:space="preserve">can </w:t>
      </w:r>
      <w:r w:rsidR="00D21733" w:rsidRPr="00497D6F">
        <w:rPr>
          <w:b/>
          <w:bCs/>
          <w:sz w:val="20"/>
          <w:szCs w:val="20"/>
        </w:rPr>
        <w:t>not</w:t>
      </w:r>
      <w:proofErr w:type="spellEnd"/>
      <w:r w:rsidR="00D21733" w:rsidRPr="00497D6F">
        <w:rPr>
          <w:b/>
          <w:bCs/>
          <w:sz w:val="20"/>
          <w:szCs w:val="20"/>
        </w:rPr>
        <w:t xml:space="preserve"> exceed 2 pages </w:t>
      </w:r>
      <w:r w:rsidR="00D21733" w:rsidRPr="00497D6F">
        <w:rPr>
          <w:sz w:val="20"/>
          <w:szCs w:val="20"/>
        </w:rPr>
        <w:t>excluding the reference page and any references or CVs.</w:t>
      </w:r>
    </w:p>
    <w:p w14:paraId="4835DDF4" w14:textId="77777777" w:rsidR="00F67E45" w:rsidRPr="00497D6F" w:rsidRDefault="00F67E45" w:rsidP="00F67E45">
      <w:pPr>
        <w:pStyle w:val="Footer"/>
        <w:numPr>
          <w:ilvl w:val="0"/>
          <w:numId w:val="3"/>
        </w:numPr>
        <w:rPr>
          <w:b/>
          <w:sz w:val="20"/>
          <w:szCs w:val="20"/>
        </w:rPr>
      </w:pPr>
      <w:r w:rsidRPr="00497D6F">
        <w:rPr>
          <w:sz w:val="20"/>
          <w:szCs w:val="20"/>
        </w:rPr>
        <w:t xml:space="preserve">File must be re-named, substituting the PI last name and one to two keywords. </w:t>
      </w:r>
    </w:p>
    <w:p w14:paraId="5590C47D" w14:textId="54B32D02" w:rsidR="00F67E45" w:rsidRPr="00497D6F" w:rsidRDefault="00E56EFF" w:rsidP="00F67E45">
      <w:pPr>
        <w:pStyle w:val="Footer"/>
        <w:numPr>
          <w:ilvl w:val="0"/>
          <w:numId w:val="3"/>
        </w:numPr>
        <w:rPr>
          <w:b/>
          <w:sz w:val="20"/>
          <w:szCs w:val="20"/>
        </w:rPr>
      </w:pPr>
      <w:r w:rsidRPr="00497D6F">
        <w:rPr>
          <w:sz w:val="20"/>
          <w:szCs w:val="20"/>
        </w:rPr>
        <w:t>Pre-</w:t>
      </w:r>
      <w:r w:rsidR="00F67E45" w:rsidRPr="00497D6F">
        <w:rPr>
          <w:sz w:val="20"/>
          <w:szCs w:val="20"/>
        </w:rPr>
        <w:t xml:space="preserve">Proposals should be sent as a PDF to </w:t>
      </w:r>
      <w:hyperlink r:id="rId11" w:history="1">
        <w:r w:rsidR="00F67E45" w:rsidRPr="00497D6F">
          <w:rPr>
            <w:rStyle w:val="Hyperlink"/>
            <w:sz w:val="20"/>
            <w:szCs w:val="20"/>
          </w:rPr>
          <w:t>science@savetheredwoods.org</w:t>
        </w:r>
      </w:hyperlink>
      <w:r w:rsidR="00F67E45" w:rsidRPr="00497D6F">
        <w:rPr>
          <w:sz w:val="20"/>
          <w:szCs w:val="20"/>
        </w:rPr>
        <w:t xml:space="preserve"> by </w:t>
      </w:r>
      <w:r w:rsidR="00A04D34" w:rsidRPr="00497D6F">
        <w:rPr>
          <w:b/>
          <w:sz w:val="20"/>
          <w:szCs w:val="20"/>
        </w:rPr>
        <w:t xml:space="preserve">October </w:t>
      </w:r>
      <w:r w:rsidR="00AF1EB8">
        <w:rPr>
          <w:b/>
          <w:sz w:val="20"/>
          <w:szCs w:val="20"/>
        </w:rPr>
        <w:t>1</w:t>
      </w:r>
      <w:r w:rsidR="006560D5">
        <w:rPr>
          <w:b/>
          <w:sz w:val="20"/>
          <w:szCs w:val="20"/>
        </w:rPr>
        <w:t>7</w:t>
      </w:r>
      <w:r w:rsidR="00A04D34" w:rsidRPr="00497D6F">
        <w:rPr>
          <w:b/>
          <w:sz w:val="20"/>
          <w:szCs w:val="20"/>
        </w:rPr>
        <w:t>th</w:t>
      </w:r>
      <w:r w:rsidR="00F67E45" w:rsidRPr="00497D6F">
        <w:rPr>
          <w:b/>
          <w:sz w:val="20"/>
          <w:szCs w:val="20"/>
        </w:rPr>
        <w:t>, 202</w:t>
      </w:r>
      <w:r w:rsidR="002E62D5">
        <w:rPr>
          <w:b/>
          <w:sz w:val="20"/>
          <w:szCs w:val="20"/>
        </w:rPr>
        <w:t>3</w:t>
      </w:r>
      <w:r w:rsidR="00F67E45" w:rsidRPr="00497D6F">
        <w:rPr>
          <w:sz w:val="20"/>
          <w:szCs w:val="20"/>
        </w:rPr>
        <w:t>.</w:t>
      </w:r>
    </w:p>
    <w:p w14:paraId="2DCECA00" w14:textId="28FDF95A" w:rsidR="00F67E45" w:rsidRPr="00497D6F" w:rsidRDefault="00E56EFF" w:rsidP="00F67E45">
      <w:pPr>
        <w:pStyle w:val="Footer"/>
        <w:numPr>
          <w:ilvl w:val="0"/>
          <w:numId w:val="3"/>
        </w:numPr>
        <w:rPr>
          <w:b/>
          <w:sz w:val="20"/>
          <w:szCs w:val="20"/>
        </w:rPr>
      </w:pPr>
      <w:r w:rsidRPr="00497D6F">
        <w:rPr>
          <w:sz w:val="20"/>
          <w:szCs w:val="20"/>
        </w:rPr>
        <w:t>Pre-</w:t>
      </w:r>
      <w:r w:rsidR="00F67E45" w:rsidRPr="00497D6F">
        <w:rPr>
          <w:sz w:val="20"/>
          <w:szCs w:val="20"/>
        </w:rPr>
        <w:t>Proposals that fail to follow these instructions in full may not be reviewed</w:t>
      </w:r>
      <w:r w:rsidRPr="00497D6F">
        <w:rPr>
          <w:sz w:val="20"/>
          <w:szCs w:val="20"/>
        </w:rPr>
        <w:t xml:space="preserve"> (e.g., “PreProposal_Smith_BurritosSalsa_202</w:t>
      </w:r>
      <w:r w:rsidR="00CB3907">
        <w:rPr>
          <w:sz w:val="20"/>
          <w:szCs w:val="20"/>
        </w:rPr>
        <w:t>3</w:t>
      </w:r>
      <w:r w:rsidRPr="00497D6F">
        <w:rPr>
          <w:sz w:val="20"/>
          <w:szCs w:val="20"/>
        </w:rPr>
        <w:t>.pdf”).</w:t>
      </w:r>
    </w:p>
    <w:p w14:paraId="100CF980" w14:textId="77777777" w:rsidR="00644489" w:rsidRDefault="00644489" w:rsidP="00644489">
      <w:pPr>
        <w:pStyle w:val="Footer"/>
        <w:numPr>
          <w:ilvl w:val="0"/>
          <w:numId w:val="3"/>
        </w:numPr>
        <w:rPr>
          <w:b/>
          <w:bCs/>
          <w:sz w:val="20"/>
          <w:szCs w:val="20"/>
        </w:rPr>
      </w:pPr>
      <w:r w:rsidRPr="00497D6F">
        <w:rPr>
          <w:sz w:val="20"/>
          <w:szCs w:val="20"/>
        </w:rPr>
        <w:lastRenderedPageBreak/>
        <w:t>If your proposal is selected, the grant agreement must be finalized using the League Grant Agreement Form. Edits to the League Grant Agreement Form are not allowed</w:t>
      </w:r>
      <w:r>
        <w:rPr>
          <w:sz w:val="20"/>
          <w:szCs w:val="20"/>
        </w:rPr>
        <w:t xml:space="preserve">. </w:t>
      </w:r>
      <w:r w:rsidRPr="00670E94">
        <w:rPr>
          <w:b/>
          <w:bCs/>
          <w:sz w:val="20"/>
          <w:szCs w:val="20"/>
        </w:rPr>
        <w:t>Any questions or requests must be received before proposal submission.</w:t>
      </w:r>
    </w:p>
    <w:p w14:paraId="42296366" w14:textId="5AA717CF" w:rsidR="001714A3" w:rsidRPr="001714A3" w:rsidRDefault="001714A3" w:rsidP="00644489">
      <w:pPr>
        <w:pStyle w:val="Footer"/>
        <w:numPr>
          <w:ilvl w:val="0"/>
          <w:numId w:val="3"/>
        </w:numPr>
        <w:rPr>
          <w:sz w:val="20"/>
          <w:szCs w:val="20"/>
        </w:rPr>
      </w:pPr>
      <w:r w:rsidRPr="001714A3">
        <w:rPr>
          <w:sz w:val="20"/>
          <w:szCs w:val="20"/>
        </w:rPr>
        <w:t xml:space="preserve">All grant agreements must be </w:t>
      </w:r>
      <w:r w:rsidRPr="001714A3">
        <w:rPr>
          <w:b/>
          <w:bCs/>
          <w:sz w:val="20"/>
          <w:szCs w:val="20"/>
        </w:rPr>
        <w:t>processed and finalized by July</w:t>
      </w:r>
      <w:r w:rsidRPr="001714A3">
        <w:rPr>
          <w:sz w:val="20"/>
          <w:szCs w:val="20"/>
        </w:rPr>
        <w:t xml:space="preserve"> of the following year. If grant agreements are not finalized by July, grant agreements and awards will be terminated.</w:t>
      </w:r>
    </w:p>
    <w:p w14:paraId="08A285E7" w14:textId="75DD1A70" w:rsidR="00C738E2" w:rsidRDefault="00D21733" w:rsidP="71CB8F10">
      <w:pPr>
        <w:pStyle w:val="Footer"/>
        <w:numPr>
          <w:ilvl w:val="0"/>
          <w:numId w:val="3"/>
        </w:numPr>
        <w:rPr>
          <w:sz w:val="20"/>
          <w:szCs w:val="20"/>
        </w:rPr>
      </w:pPr>
      <w:r w:rsidRPr="71CB8F10">
        <w:rPr>
          <w:sz w:val="20"/>
          <w:szCs w:val="20"/>
        </w:rPr>
        <w:t xml:space="preserve">We only accept applications from </w:t>
      </w:r>
      <w:r w:rsidRPr="71CB8F10">
        <w:rPr>
          <w:b/>
          <w:bCs/>
          <w:sz w:val="20"/>
          <w:szCs w:val="20"/>
        </w:rPr>
        <w:t>nonprofit 501(c) organizations that focus on research and education</w:t>
      </w:r>
      <w:r w:rsidRPr="71CB8F10">
        <w:rPr>
          <w:sz w:val="20"/>
          <w:szCs w:val="20"/>
        </w:rPr>
        <w:t xml:space="preserve"> (this includes researchers from universities and public agencies) as described in 26 USC Section 170(b) (1) (A) [other than clauses (vii) and (viii)] AND from federally or state recognized </w:t>
      </w:r>
      <w:r w:rsidRPr="71CB8F10">
        <w:rPr>
          <w:b/>
          <w:bCs/>
          <w:sz w:val="20"/>
          <w:szCs w:val="20"/>
        </w:rPr>
        <w:t>Indigenous, Native, and Tribal nations and communities</w:t>
      </w:r>
      <w:r w:rsidRPr="71CB8F10">
        <w:rPr>
          <w:sz w:val="20"/>
          <w:szCs w:val="20"/>
        </w:rPr>
        <w:t xml:space="preserve"> (on the condition that the research is solely for educational and/or charitable purposes).</w:t>
      </w:r>
    </w:p>
    <w:p w14:paraId="37BD736B" w14:textId="77777777" w:rsidR="00A04D34" w:rsidRDefault="00A04D34">
      <w:pPr>
        <w:rPr>
          <w:smallCaps/>
          <w:sz w:val="24"/>
        </w:rPr>
      </w:pPr>
      <w:r>
        <w:rPr>
          <w:smallCaps/>
          <w:sz w:val="24"/>
        </w:rPr>
        <w:br w:type="page"/>
      </w:r>
    </w:p>
    <w:p w14:paraId="5281266E" w14:textId="178A8282" w:rsidR="00E63E5D" w:rsidRPr="00BF0366" w:rsidRDefault="00156315" w:rsidP="71CB8F10">
      <w:pPr>
        <w:rPr>
          <w:smallCaps/>
          <w:sz w:val="24"/>
          <w:szCs w:val="24"/>
        </w:rPr>
      </w:pPr>
      <w:r w:rsidRPr="71CB8F10">
        <w:rPr>
          <w:smallCaps/>
          <w:sz w:val="24"/>
          <w:szCs w:val="24"/>
        </w:rPr>
        <w:lastRenderedPageBreak/>
        <w:t>Research questions</w:t>
      </w:r>
    </w:p>
    <w:p w14:paraId="4C5BC4D2" w14:textId="51D4719F" w:rsidR="00156315" w:rsidRPr="00FF5AFE" w:rsidRDefault="00E63E5D" w:rsidP="00FF5AFE">
      <w:pPr>
        <w:pStyle w:val="ListParagraph"/>
        <w:numPr>
          <w:ilvl w:val="0"/>
          <w:numId w:val="2"/>
        </w:numPr>
        <w:rPr>
          <w:i/>
        </w:rPr>
      </w:pPr>
      <w:r w:rsidRPr="00156315">
        <w:rPr>
          <w:i/>
        </w:rPr>
        <w:t xml:space="preserve">Please </w:t>
      </w:r>
      <w:r w:rsidR="00156315">
        <w:rPr>
          <w:i/>
        </w:rPr>
        <w:t>list core research questions addressed by the proposal in bulleted format</w:t>
      </w:r>
      <w:r w:rsidR="001B191D" w:rsidRPr="00156315">
        <w:rPr>
          <w:i/>
        </w:rPr>
        <w:t>.</w:t>
      </w:r>
    </w:p>
    <w:p w14:paraId="779A97E2" w14:textId="77777777" w:rsidR="00156315" w:rsidRPr="00156315" w:rsidRDefault="00156315" w:rsidP="00156315">
      <w:pPr>
        <w:pStyle w:val="ListParagraph"/>
        <w:ind w:left="1800"/>
        <w:rPr>
          <w:i/>
        </w:rPr>
      </w:pPr>
    </w:p>
    <w:p w14:paraId="00C1B304" w14:textId="77777777" w:rsidR="00E63E5D" w:rsidRDefault="001B191D" w:rsidP="00E63E5D">
      <w:pPr>
        <w:pStyle w:val="ListParagraph"/>
        <w:numPr>
          <w:ilvl w:val="0"/>
          <w:numId w:val="1"/>
        </w:numPr>
        <w:rPr>
          <w:smallCaps/>
          <w:sz w:val="24"/>
        </w:rPr>
      </w:pPr>
      <w:r w:rsidRPr="71CB8F10">
        <w:rPr>
          <w:smallCaps/>
          <w:sz w:val="24"/>
          <w:szCs w:val="24"/>
        </w:rPr>
        <w:t>Purpose and Need</w:t>
      </w:r>
    </w:p>
    <w:p w14:paraId="21FD41F3" w14:textId="0C6658FD" w:rsidR="00156315" w:rsidRPr="00156315" w:rsidRDefault="00156315" w:rsidP="00156315">
      <w:pPr>
        <w:pStyle w:val="ListParagraph"/>
        <w:ind w:left="1080"/>
        <w:rPr>
          <w:i/>
        </w:rPr>
      </w:pPr>
      <w:r>
        <w:rPr>
          <w:i/>
        </w:rPr>
        <w:t xml:space="preserve">Please use this introduction section to describe the purpose and need </w:t>
      </w:r>
      <w:r w:rsidR="00A20433">
        <w:rPr>
          <w:i/>
        </w:rPr>
        <w:t>for</w:t>
      </w:r>
      <w:r>
        <w:rPr>
          <w:i/>
        </w:rPr>
        <w:t xml:space="preserve"> the </w:t>
      </w:r>
      <w:r w:rsidR="00A20433">
        <w:rPr>
          <w:i/>
        </w:rPr>
        <w:t>research</w:t>
      </w:r>
      <w:r>
        <w:rPr>
          <w:i/>
        </w:rPr>
        <w:t>, including what is known and where the data gaps are.</w:t>
      </w:r>
      <w:r w:rsidR="00745D4D">
        <w:rPr>
          <w:i/>
        </w:rPr>
        <w:t xml:space="preserve"> </w:t>
      </w:r>
    </w:p>
    <w:p w14:paraId="0BD7C22D" w14:textId="77777777" w:rsidR="00156315" w:rsidRDefault="00156315" w:rsidP="00156315">
      <w:pPr>
        <w:pStyle w:val="ListParagraph"/>
        <w:ind w:left="1080"/>
        <w:rPr>
          <w:smallCaps/>
          <w:sz w:val="24"/>
        </w:rPr>
      </w:pPr>
    </w:p>
    <w:p w14:paraId="32AE3DDB" w14:textId="77777777" w:rsidR="00156315" w:rsidRDefault="00156315" w:rsidP="00156315">
      <w:pPr>
        <w:pStyle w:val="ListParagraph"/>
        <w:numPr>
          <w:ilvl w:val="0"/>
          <w:numId w:val="1"/>
        </w:numPr>
        <w:rPr>
          <w:smallCaps/>
          <w:sz w:val="24"/>
        </w:rPr>
      </w:pPr>
      <w:r w:rsidRPr="71CB8F10">
        <w:rPr>
          <w:smallCaps/>
          <w:sz w:val="24"/>
          <w:szCs w:val="24"/>
        </w:rPr>
        <w:t>Methods</w:t>
      </w:r>
    </w:p>
    <w:p w14:paraId="6187CD81" w14:textId="2A4DF96B" w:rsidR="0091236F" w:rsidRPr="00DD2366" w:rsidRDefault="00DD2366" w:rsidP="0091236F">
      <w:pPr>
        <w:pStyle w:val="ListParagraph"/>
        <w:ind w:left="1080"/>
        <w:rPr>
          <w:i/>
          <w:iCs/>
        </w:rPr>
      </w:pPr>
      <w:r w:rsidRPr="00DD2366">
        <w:rPr>
          <w:i/>
          <w:iCs/>
        </w:rPr>
        <w:t xml:space="preserve">Please describe the </w:t>
      </w:r>
      <w:r>
        <w:rPr>
          <w:i/>
          <w:iCs/>
        </w:rPr>
        <w:t>intended research methods to address your research questions.</w:t>
      </w:r>
      <w:r w:rsidR="00B95655">
        <w:rPr>
          <w:i/>
          <w:iCs/>
        </w:rPr>
        <w:t xml:space="preserve"> </w:t>
      </w:r>
    </w:p>
    <w:p w14:paraId="17478CB3" w14:textId="77777777" w:rsidR="00DD2366" w:rsidRPr="0091236F" w:rsidRDefault="00DD2366" w:rsidP="0091236F">
      <w:pPr>
        <w:pStyle w:val="ListParagraph"/>
        <w:ind w:left="1080"/>
        <w:rPr>
          <w:smallCaps/>
          <w:sz w:val="24"/>
        </w:rPr>
      </w:pPr>
    </w:p>
    <w:p w14:paraId="35FEC2B7" w14:textId="77777777" w:rsidR="00E90F63" w:rsidRDefault="00E90F63" w:rsidP="00E90F63">
      <w:pPr>
        <w:pStyle w:val="ListParagraph"/>
        <w:numPr>
          <w:ilvl w:val="0"/>
          <w:numId w:val="1"/>
        </w:numPr>
        <w:rPr>
          <w:smallCaps/>
          <w:sz w:val="24"/>
        </w:rPr>
      </w:pPr>
      <w:r w:rsidRPr="71CB8F10">
        <w:rPr>
          <w:smallCaps/>
          <w:sz w:val="24"/>
          <w:szCs w:val="24"/>
        </w:rPr>
        <w:t>Relevance to Conservation</w:t>
      </w:r>
    </w:p>
    <w:p w14:paraId="0980A460" w14:textId="6545D780" w:rsidR="00E90F63" w:rsidRDefault="00E90F63" w:rsidP="00E90F63">
      <w:pPr>
        <w:pStyle w:val="ListParagraph"/>
        <w:ind w:left="1080"/>
        <w:rPr>
          <w:i/>
        </w:rPr>
      </w:pPr>
      <w:r>
        <w:rPr>
          <w:i/>
        </w:rPr>
        <w:t>Discretely describe the relevance of the research to conservation and forest stewardship</w:t>
      </w:r>
      <w:r w:rsidR="00B95655">
        <w:rPr>
          <w:i/>
        </w:rPr>
        <w:t xml:space="preserve"> in a short paragraph</w:t>
      </w:r>
      <w:r>
        <w:rPr>
          <w:i/>
        </w:rPr>
        <w:t>. How can the League use this information to be better forest stewards?</w:t>
      </w:r>
    </w:p>
    <w:p w14:paraId="447DCE0A" w14:textId="77777777" w:rsidR="00E90F63" w:rsidRPr="00156315" w:rsidRDefault="00E90F63" w:rsidP="00E90F63">
      <w:pPr>
        <w:pStyle w:val="ListParagraph"/>
        <w:ind w:left="1080"/>
        <w:rPr>
          <w:i/>
        </w:rPr>
      </w:pPr>
    </w:p>
    <w:p w14:paraId="1B459728" w14:textId="195C3892" w:rsidR="00571E77" w:rsidRPr="00D24590" w:rsidRDefault="00571E77" w:rsidP="00571E77">
      <w:pPr>
        <w:pStyle w:val="ListParagraph"/>
        <w:numPr>
          <w:ilvl w:val="0"/>
          <w:numId w:val="1"/>
        </w:numPr>
        <w:rPr>
          <w:smallCaps/>
          <w:sz w:val="24"/>
        </w:rPr>
      </w:pPr>
      <w:r w:rsidRPr="71CB8F10">
        <w:rPr>
          <w:smallCaps/>
          <w:sz w:val="24"/>
          <w:szCs w:val="24"/>
        </w:rPr>
        <w:t>Contributions to Diversity</w:t>
      </w:r>
      <w:r w:rsidR="008F17F4" w:rsidRPr="71CB8F10">
        <w:rPr>
          <w:smallCaps/>
          <w:sz w:val="24"/>
          <w:szCs w:val="24"/>
        </w:rPr>
        <w:t>, Equity, and inclusion</w:t>
      </w:r>
    </w:p>
    <w:p w14:paraId="625147FB" w14:textId="4A2273C6" w:rsidR="00700E83" w:rsidRPr="00D24590" w:rsidRDefault="00700E83" w:rsidP="00700E83">
      <w:pPr>
        <w:pStyle w:val="ListParagraph"/>
        <w:ind w:left="1080"/>
        <w:rPr>
          <w:i/>
          <w:iCs/>
        </w:rPr>
      </w:pPr>
      <w:r w:rsidRPr="00D24590">
        <w:rPr>
          <w:i/>
          <w:iCs/>
        </w:rPr>
        <w:t>Please briefly state how support for the proposed project may contribute to diversity, equity</w:t>
      </w:r>
      <w:r w:rsidR="00ED6654">
        <w:rPr>
          <w:i/>
          <w:iCs/>
        </w:rPr>
        <w:t xml:space="preserve">, </w:t>
      </w:r>
      <w:r w:rsidRPr="00D24590">
        <w:rPr>
          <w:i/>
          <w:iCs/>
        </w:rPr>
        <w:t>inclusion</w:t>
      </w:r>
      <w:r w:rsidR="00ED6654">
        <w:rPr>
          <w:i/>
          <w:iCs/>
        </w:rPr>
        <w:t>, justice, and/or belonging</w:t>
      </w:r>
      <w:r w:rsidRPr="00D24590">
        <w:rPr>
          <w:i/>
          <w:iCs/>
        </w:rPr>
        <w:t xml:space="preserve"> in redwood research. </w:t>
      </w:r>
      <w:r w:rsidR="00B47184">
        <w:rPr>
          <w:i/>
          <w:iCs/>
        </w:rPr>
        <w:t>Provide any details</w:t>
      </w:r>
      <w:r w:rsidRPr="00D24590">
        <w:rPr>
          <w:i/>
          <w:iCs/>
        </w:rPr>
        <w:t xml:space="preserve"> on how your lab or work group</w:t>
      </w:r>
      <w:r w:rsidR="00D24590">
        <w:rPr>
          <w:i/>
          <w:iCs/>
        </w:rPr>
        <w:t xml:space="preserve"> </w:t>
      </w:r>
      <w:r w:rsidRPr="00D24590">
        <w:rPr>
          <w:i/>
          <w:iCs/>
        </w:rPr>
        <w:t xml:space="preserve">integrates these values, particularly if the proposed project </w:t>
      </w:r>
      <w:r w:rsidR="004267ED">
        <w:rPr>
          <w:i/>
          <w:iCs/>
        </w:rPr>
        <w:t xml:space="preserve">may </w:t>
      </w:r>
      <w:r w:rsidR="00E43C18">
        <w:rPr>
          <w:i/>
          <w:iCs/>
        </w:rPr>
        <w:t xml:space="preserve">have limited opportunities to directly </w:t>
      </w:r>
      <w:r w:rsidR="00D24590" w:rsidRPr="00D24590">
        <w:rPr>
          <w:i/>
          <w:iCs/>
        </w:rPr>
        <w:t xml:space="preserve">impact </w:t>
      </w:r>
      <w:r w:rsidRPr="00D24590">
        <w:rPr>
          <w:i/>
          <w:iCs/>
        </w:rPr>
        <w:t xml:space="preserve">diversity, </w:t>
      </w:r>
      <w:proofErr w:type="gramStart"/>
      <w:r w:rsidRPr="00D24590">
        <w:rPr>
          <w:i/>
          <w:iCs/>
        </w:rPr>
        <w:t>equity</w:t>
      </w:r>
      <w:proofErr w:type="gramEnd"/>
      <w:r w:rsidRPr="00D24590">
        <w:rPr>
          <w:i/>
          <w:iCs/>
        </w:rPr>
        <w:t xml:space="preserve"> and inclusion.</w:t>
      </w:r>
    </w:p>
    <w:p w14:paraId="39248B69" w14:textId="77777777" w:rsidR="00571E77" w:rsidRPr="00571E77" w:rsidRDefault="00571E77" w:rsidP="00571E77">
      <w:pPr>
        <w:pStyle w:val="ListParagraph"/>
        <w:ind w:left="1080"/>
        <w:rPr>
          <w:smallCaps/>
          <w:sz w:val="24"/>
        </w:rPr>
      </w:pPr>
    </w:p>
    <w:p w14:paraId="31E3AAA0" w14:textId="507A61C8" w:rsidR="00156315" w:rsidRDefault="00156315" w:rsidP="00571E77">
      <w:pPr>
        <w:pStyle w:val="ListParagraph"/>
        <w:numPr>
          <w:ilvl w:val="0"/>
          <w:numId w:val="1"/>
        </w:numPr>
        <w:rPr>
          <w:smallCaps/>
          <w:sz w:val="24"/>
        </w:rPr>
      </w:pPr>
      <w:r w:rsidRPr="71CB8F10">
        <w:rPr>
          <w:smallCaps/>
          <w:sz w:val="24"/>
          <w:szCs w:val="24"/>
        </w:rPr>
        <w:t>Deliverables</w:t>
      </w:r>
    </w:p>
    <w:p w14:paraId="04693EF1" w14:textId="6E248F35" w:rsidR="00156315" w:rsidRPr="00156315" w:rsidRDefault="00156315" w:rsidP="71CB8F10">
      <w:pPr>
        <w:pStyle w:val="ListParagraph"/>
        <w:ind w:left="1080"/>
        <w:rPr>
          <w:i/>
          <w:iCs/>
        </w:rPr>
      </w:pPr>
      <w:r w:rsidRPr="71CB8F10">
        <w:rPr>
          <w:i/>
          <w:iCs/>
        </w:rPr>
        <w:t xml:space="preserve">Please list all deliverables </w:t>
      </w:r>
      <w:r w:rsidR="0091236F" w:rsidRPr="71CB8F10">
        <w:rPr>
          <w:i/>
          <w:iCs/>
        </w:rPr>
        <w:t xml:space="preserve">proposed </w:t>
      </w:r>
      <w:r w:rsidRPr="71CB8F10">
        <w:rPr>
          <w:i/>
          <w:iCs/>
        </w:rPr>
        <w:t>for the grant award</w:t>
      </w:r>
      <w:r w:rsidR="0091236F" w:rsidRPr="71CB8F10">
        <w:rPr>
          <w:i/>
          <w:iCs/>
        </w:rPr>
        <w:t>. Examples include a peer-reviewed manuscript (strongly preferred)</w:t>
      </w:r>
      <w:r w:rsidR="00175E8A" w:rsidRPr="71CB8F10">
        <w:rPr>
          <w:i/>
          <w:iCs/>
        </w:rPr>
        <w:t>,</w:t>
      </w:r>
      <w:r w:rsidR="0091236F" w:rsidRPr="71CB8F10">
        <w:rPr>
          <w:i/>
          <w:iCs/>
        </w:rPr>
        <w:t xml:space="preserve"> </w:t>
      </w:r>
      <w:r w:rsidR="0039159D" w:rsidRPr="71CB8F10">
        <w:rPr>
          <w:i/>
          <w:iCs/>
        </w:rPr>
        <w:t xml:space="preserve">outreach events such as </w:t>
      </w:r>
      <w:r w:rsidR="0091236F" w:rsidRPr="71CB8F10">
        <w:rPr>
          <w:i/>
          <w:iCs/>
        </w:rPr>
        <w:t>field tours with forest managers</w:t>
      </w:r>
      <w:r w:rsidR="00175E8A" w:rsidRPr="71CB8F10">
        <w:rPr>
          <w:i/>
          <w:iCs/>
        </w:rPr>
        <w:t xml:space="preserve"> about results, </w:t>
      </w:r>
      <w:r w:rsidR="00235378" w:rsidRPr="71CB8F10">
        <w:rPr>
          <w:i/>
          <w:iCs/>
        </w:rPr>
        <w:t xml:space="preserve">presentations, </w:t>
      </w:r>
      <w:r w:rsidR="00175E8A" w:rsidRPr="71CB8F10">
        <w:rPr>
          <w:i/>
          <w:iCs/>
        </w:rPr>
        <w:t>etc</w:t>
      </w:r>
      <w:r w:rsidR="0091236F" w:rsidRPr="71CB8F10">
        <w:rPr>
          <w:i/>
          <w:iCs/>
        </w:rPr>
        <w:t>. At minimum annual progress reports will be due on November 1</w:t>
      </w:r>
      <w:r w:rsidR="0091236F" w:rsidRPr="71CB8F10">
        <w:rPr>
          <w:i/>
          <w:iCs/>
          <w:vertAlign w:val="superscript"/>
        </w:rPr>
        <w:t>st</w:t>
      </w:r>
      <w:r w:rsidR="00AF26D9" w:rsidRPr="71CB8F10">
        <w:rPr>
          <w:i/>
          <w:iCs/>
        </w:rPr>
        <w:t xml:space="preserve"> of each year,</w:t>
      </w:r>
      <w:r w:rsidR="0091236F" w:rsidRPr="71CB8F10">
        <w:rPr>
          <w:i/>
          <w:iCs/>
        </w:rPr>
        <w:t xml:space="preserve"> and a final report is required. </w:t>
      </w:r>
      <w:r w:rsidR="00AF26D9" w:rsidRPr="71CB8F10">
        <w:rPr>
          <w:i/>
          <w:iCs/>
        </w:rPr>
        <w:t>For b</w:t>
      </w:r>
      <w:r w:rsidR="0091236F" w:rsidRPr="71CB8F10">
        <w:rPr>
          <w:i/>
          <w:iCs/>
        </w:rPr>
        <w:t>oth</w:t>
      </w:r>
      <w:r w:rsidR="00AF26D9" w:rsidRPr="71CB8F10">
        <w:rPr>
          <w:i/>
          <w:iCs/>
        </w:rPr>
        <w:t xml:space="preserve"> types of</w:t>
      </w:r>
      <w:r w:rsidR="0091236F" w:rsidRPr="71CB8F10">
        <w:rPr>
          <w:i/>
          <w:iCs/>
        </w:rPr>
        <w:t xml:space="preserve"> </w:t>
      </w:r>
      <w:proofErr w:type="gramStart"/>
      <w:r w:rsidR="0091236F" w:rsidRPr="71CB8F10">
        <w:rPr>
          <w:i/>
          <w:iCs/>
        </w:rPr>
        <w:t>reports</w:t>
      </w:r>
      <w:proofErr w:type="gramEnd"/>
      <w:r w:rsidR="0091236F" w:rsidRPr="71CB8F10">
        <w:rPr>
          <w:i/>
          <w:iCs/>
        </w:rPr>
        <w:t xml:space="preserve"> </w:t>
      </w:r>
      <w:r w:rsidR="00661245" w:rsidRPr="71CB8F10">
        <w:rPr>
          <w:i/>
          <w:iCs/>
        </w:rPr>
        <w:t xml:space="preserve">you </w:t>
      </w:r>
      <w:r w:rsidR="0091236F" w:rsidRPr="71CB8F10">
        <w:rPr>
          <w:i/>
          <w:iCs/>
        </w:rPr>
        <w:t xml:space="preserve">must use the League template. </w:t>
      </w:r>
      <w:r w:rsidRPr="71CB8F10">
        <w:rPr>
          <w:i/>
          <w:iCs/>
        </w:rPr>
        <w:t xml:space="preserve">Add a narrative describing </w:t>
      </w:r>
      <w:r w:rsidR="0091236F" w:rsidRPr="71CB8F10">
        <w:rPr>
          <w:i/>
          <w:iCs/>
        </w:rPr>
        <w:t>delivered products</w:t>
      </w:r>
      <w:r w:rsidRPr="71CB8F10">
        <w:rPr>
          <w:i/>
          <w:iCs/>
        </w:rPr>
        <w:t xml:space="preserve"> in more detail</w:t>
      </w:r>
      <w:r w:rsidR="00956A21" w:rsidRPr="71CB8F10">
        <w:rPr>
          <w:i/>
          <w:iCs/>
        </w:rPr>
        <w:t>,</w:t>
      </w:r>
      <w:r w:rsidRPr="71CB8F10">
        <w:rPr>
          <w:i/>
          <w:iCs/>
        </w:rPr>
        <w:t xml:space="preserve"> </w:t>
      </w:r>
      <w:r w:rsidR="00956A21" w:rsidRPr="71CB8F10">
        <w:rPr>
          <w:i/>
          <w:iCs/>
        </w:rPr>
        <w:t>if</w:t>
      </w:r>
      <w:r w:rsidRPr="71CB8F10">
        <w:rPr>
          <w:i/>
          <w:iCs/>
        </w:rPr>
        <w:t xml:space="preserve"> needed.</w:t>
      </w:r>
      <w:r w:rsidR="43C580D2" w:rsidRPr="71CB8F10">
        <w:rPr>
          <w:i/>
          <w:iCs/>
        </w:rPr>
        <w:t xml:space="preserve"> </w:t>
      </w:r>
      <w:r w:rsidR="2E10565F" w:rsidRPr="71CB8F10">
        <w:rPr>
          <w:i/>
          <w:iCs/>
        </w:rPr>
        <w:t>Please also describe how these funds will be used as start up or catalyst funds and how they will help secure future funding and/or support for this work.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3865"/>
        <w:gridCol w:w="2746"/>
      </w:tblGrid>
      <w:tr w:rsidR="0091236F" w14:paraId="743297FE" w14:textId="77777777" w:rsidTr="0091236F">
        <w:tc>
          <w:tcPr>
            <w:tcW w:w="3865" w:type="dxa"/>
          </w:tcPr>
          <w:p w14:paraId="54A05A06" w14:textId="77777777" w:rsidR="0091236F" w:rsidRPr="00E63E5D" w:rsidRDefault="0091236F" w:rsidP="00C26571">
            <w:pPr>
              <w:rPr>
                <w:b/>
              </w:rPr>
            </w:pPr>
            <w:r w:rsidRPr="00E63E5D">
              <w:rPr>
                <w:b/>
              </w:rPr>
              <w:t>Deliverable</w:t>
            </w:r>
          </w:p>
        </w:tc>
        <w:tc>
          <w:tcPr>
            <w:tcW w:w="2746" w:type="dxa"/>
          </w:tcPr>
          <w:p w14:paraId="26AA740B" w14:textId="77777777" w:rsidR="0091236F" w:rsidRPr="00E63E5D" w:rsidRDefault="0091236F" w:rsidP="00C26571">
            <w:pPr>
              <w:rPr>
                <w:b/>
              </w:rPr>
            </w:pPr>
            <w:r>
              <w:rPr>
                <w:b/>
              </w:rPr>
              <w:t>Planned Completion</w:t>
            </w:r>
            <w:r w:rsidRPr="00E63E5D">
              <w:rPr>
                <w:b/>
              </w:rPr>
              <w:t xml:space="preserve"> Date</w:t>
            </w:r>
          </w:p>
        </w:tc>
      </w:tr>
      <w:tr w:rsidR="0091236F" w14:paraId="33721EBE" w14:textId="77777777" w:rsidTr="0091236F">
        <w:tc>
          <w:tcPr>
            <w:tcW w:w="3865" w:type="dxa"/>
          </w:tcPr>
          <w:p w14:paraId="53FDEED9" w14:textId="77777777" w:rsidR="0091236F" w:rsidRDefault="0091236F" w:rsidP="00C26571"/>
        </w:tc>
        <w:tc>
          <w:tcPr>
            <w:tcW w:w="2746" w:type="dxa"/>
          </w:tcPr>
          <w:p w14:paraId="4FC0D32C" w14:textId="77777777" w:rsidR="0091236F" w:rsidRDefault="0091236F" w:rsidP="00C26571"/>
        </w:tc>
      </w:tr>
      <w:tr w:rsidR="0091236F" w14:paraId="59424FBD" w14:textId="77777777" w:rsidTr="0091236F">
        <w:tc>
          <w:tcPr>
            <w:tcW w:w="3865" w:type="dxa"/>
          </w:tcPr>
          <w:p w14:paraId="3C123E1C" w14:textId="77777777" w:rsidR="0091236F" w:rsidRDefault="0091236F" w:rsidP="00C26571"/>
        </w:tc>
        <w:tc>
          <w:tcPr>
            <w:tcW w:w="2746" w:type="dxa"/>
          </w:tcPr>
          <w:p w14:paraId="22E57EE8" w14:textId="77777777" w:rsidR="0091236F" w:rsidRDefault="0091236F" w:rsidP="00C26571"/>
        </w:tc>
      </w:tr>
    </w:tbl>
    <w:p w14:paraId="5FF9EE1C" w14:textId="77777777" w:rsidR="00156315" w:rsidRPr="00A3064C" w:rsidRDefault="00156315" w:rsidP="00A3064C">
      <w:pPr>
        <w:rPr>
          <w:smallCaps/>
          <w:sz w:val="24"/>
        </w:rPr>
      </w:pPr>
    </w:p>
    <w:p w14:paraId="123089F5" w14:textId="77777777" w:rsidR="00B22F51" w:rsidRPr="00B22F51" w:rsidRDefault="0091236F" w:rsidP="00B22F51">
      <w:pPr>
        <w:pStyle w:val="ListParagraph"/>
        <w:numPr>
          <w:ilvl w:val="0"/>
          <w:numId w:val="1"/>
        </w:numPr>
        <w:rPr>
          <w:smallCaps/>
          <w:sz w:val="24"/>
        </w:rPr>
      </w:pPr>
      <w:r w:rsidRPr="71CB8F10">
        <w:rPr>
          <w:smallCaps/>
          <w:sz w:val="24"/>
          <w:szCs w:val="24"/>
        </w:rPr>
        <w:t>References</w:t>
      </w:r>
    </w:p>
    <w:p w14:paraId="6B29310D" w14:textId="77777777" w:rsidR="00B22F51" w:rsidRDefault="00B22F51" w:rsidP="00B22F51">
      <w:pPr>
        <w:ind w:left="1080"/>
        <w:rPr>
          <w:i/>
        </w:rPr>
      </w:pPr>
      <w:r>
        <w:rPr>
          <w:i/>
        </w:rPr>
        <w:t xml:space="preserve">References will not count towards the </w:t>
      </w:r>
      <w:proofErr w:type="gramStart"/>
      <w:r>
        <w:rPr>
          <w:i/>
        </w:rPr>
        <w:t>2 page</w:t>
      </w:r>
      <w:proofErr w:type="gramEnd"/>
      <w:r>
        <w:rPr>
          <w:i/>
        </w:rPr>
        <w:t xml:space="preserve"> limit.</w:t>
      </w:r>
    </w:p>
    <w:p w14:paraId="264BB0A4" w14:textId="77777777" w:rsidR="00B22F51" w:rsidRDefault="00B22F51" w:rsidP="00B22F51">
      <w:pPr>
        <w:pStyle w:val="ListParagraph"/>
        <w:ind w:left="1080"/>
        <w:rPr>
          <w:smallCaps/>
          <w:sz w:val="24"/>
        </w:rPr>
      </w:pPr>
    </w:p>
    <w:p w14:paraId="40C4533A" w14:textId="77777777" w:rsidR="0093473F" w:rsidRPr="00B22F51" w:rsidRDefault="0093473F" w:rsidP="0093473F">
      <w:pPr>
        <w:pStyle w:val="ListParagraph"/>
        <w:numPr>
          <w:ilvl w:val="0"/>
          <w:numId w:val="1"/>
        </w:numPr>
        <w:rPr>
          <w:smallCaps/>
          <w:sz w:val="24"/>
        </w:rPr>
      </w:pPr>
      <w:r w:rsidRPr="71CB8F10">
        <w:rPr>
          <w:smallCaps/>
          <w:sz w:val="24"/>
          <w:szCs w:val="24"/>
        </w:rPr>
        <w:t>CV’s</w:t>
      </w:r>
    </w:p>
    <w:p w14:paraId="5D66A3C1" w14:textId="107B5A5E" w:rsidR="0093473F" w:rsidRDefault="0093473F" w:rsidP="71CB8F10">
      <w:pPr>
        <w:ind w:left="1080"/>
        <w:rPr>
          <w:i/>
          <w:iCs/>
        </w:rPr>
      </w:pPr>
      <w:r w:rsidRPr="71CB8F10">
        <w:rPr>
          <w:i/>
          <w:iCs/>
        </w:rPr>
        <w:t xml:space="preserve">Please attach PI and Co-PI </w:t>
      </w:r>
      <w:proofErr w:type="gramStart"/>
      <w:r w:rsidRPr="71CB8F10">
        <w:rPr>
          <w:i/>
          <w:iCs/>
        </w:rPr>
        <w:t>CV’s</w:t>
      </w:r>
      <w:proofErr w:type="gramEnd"/>
      <w:r w:rsidRPr="71CB8F10">
        <w:rPr>
          <w:i/>
          <w:iCs/>
        </w:rPr>
        <w:t xml:space="preserve"> to the end of the proposal.</w:t>
      </w:r>
    </w:p>
    <w:sectPr w:rsidR="009347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2F9F80" w14:textId="77777777" w:rsidR="00AE484D" w:rsidRDefault="00AE484D" w:rsidP="00BF0366">
      <w:pPr>
        <w:spacing w:after="0" w:line="240" w:lineRule="auto"/>
      </w:pPr>
      <w:r>
        <w:separator/>
      </w:r>
    </w:p>
  </w:endnote>
  <w:endnote w:type="continuationSeparator" w:id="0">
    <w:p w14:paraId="560F6AA1" w14:textId="77777777" w:rsidR="00AE484D" w:rsidRDefault="00AE484D" w:rsidP="00BF03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396DE4" w14:textId="77777777" w:rsidR="00AE484D" w:rsidRDefault="00AE484D" w:rsidP="00BF0366">
      <w:pPr>
        <w:spacing w:after="0" w:line="240" w:lineRule="auto"/>
      </w:pPr>
      <w:r>
        <w:separator/>
      </w:r>
    </w:p>
  </w:footnote>
  <w:footnote w:type="continuationSeparator" w:id="0">
    <w:p w14:paraId="08CBD11A" w14:textId="77777777" w:rsidR="00AE484D" w:rsidRDefault="00AE484D" w:rsidP="00BF03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026ECB"/>
    <w:multiLevelType w:val="hybridMultilevel"/>
    <w:tmpl w:val="7C6E17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E1E4B11"/>
    <w:multiLevelType w:val="hybridMultilevel"/>
    <w:tmpl w:val="EB3CED6E"/>
    <w:lvl w:ilvl="0" w:tplc="A0903B4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630460"/>
    <w:multiLevelType w:val="hybridMultilevel"/>
    <w:tmpl w:val="F3B85F5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693463351">
    <w:abstractNumId w:val="1"/>
  </w:num>
  <w:num w:numId="2" w16cid:durableId="156849299">
    <w:abstractNumId w:val="2"/>
  </w:num>
  <w:num w:numId="3" w16cid:durableId="8481828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2MTAyNTc0NzcwMTVT0lEKTi0uzszPAykwrAUAk4KUHSwAAAA="/>
  </w:docVars>
  <w:rsids>
    <w:rsidRoot w:val="00E63E5D"/>
    <w:rsid w:val="00063E2F"/>
    <w:rsid w:val="00097900"/>
    <w:rsid w:val="000B5634"/>
    <w:rsid w:val="00156315"/>
    <w:rsid w:val="00163EA9"/>
    <w:rsid w:val="001714A3"/>
    <w:rsid w:val="00175E8A"/>
    <w:rsid w:val="001B191D"/>
    <w:rsid w:val="001E5AB7"/>
    <w:rsid w:val="001F5B5D"/>
    <w:rsid w:val="001F7BAF"/>
    <w:rsid w:val="002032CB"/>
    <w:rsid w:val="00235378"/>
    <w:rsid w:val="002B3BF9"/>
    <w:rsid w:val="002E62D5"/>
    <w:rsid w:val="00302AC9"/>
    <w:rsid w:val="0039159D"/>
    <w:rsid w:val="003B504B"/>
    <w:rsid w:val="003E1347"/>
    <w:rsid w:val="00425C82"/>
    <w:rsid w:val="004267ED"/>
    <w:rsid w:val="0043312C"/>
    <w:rsid w:val="00456465"/>
    <w:rsid w:val="00491245"/>
    <w:rsid w:val="00497D6F"/>
    <w:rsid w:val="00511CC4"/>
    <w:rsid w:val="00526E2E"/>
    <w:rsid w:val="00571E77"/>
    <w:rsid w:val="0061452B"/>
    <w:rsid w:val="00644489"/>
    <w:rsid w:val="006560D5"/>
    <w:rsid w:val="00661245"/>
    <w:rsid w:val="006D4FE5"/>
    <w:rsid w:val="00700E83"/>
    <w:rsid w:val="00745D4D"/>
    <w:rsid w:val="007527BD"/>
    <w:rsid w:val="00760982"/>
    <w:rsid w:val="0076382C"/>
    <w:rsid w:val="007B7AFD"/>
    <w:rsid w:val="007DB635"/>
    <w:rsid w:val="0086475E"/>
    <w:rsid w:val="008E6D6E"/>
    <w:rsid w:val="008F17F4"/>
    <w:rsid w:val="00900418"/>
    <w:rsid w:val="0091236F"/>
    <w:rsid w:val="00914D9E"/>
    <w:rsid w:val="00930712"/>
    <w:rsid w:val="0093473F"/>
    <w:rsid w:val="00941007"/>
    <w:rsid w:val="00941FE7"/>
    <w:rsid w:val="00956A21"/>
    <w:rsid w:val="009A1C36"/>
    <w:rsid w:val="00A04D34"/>
    <w:rsid w:val="00A20433"/>
    <w:rsid w:val="00A3064C"/>
    <w:rsid w:val="00A338E5"/>
    <w:rsid w:val="00A44305"/>
    <w:rsid w:val="00A60C97"/>
    <w:rsid w:val="00AA0E92"/>
    <w:rsid w:val="00AB6907"/>
    <w:rsid w:val="00AC03AF"/>
    <w:rsid w:val="00AE484D"/>
    <w:rsid w:val="00AF1EB8"/>
    <w:rsid w:val="00AF252D"/>
    <w:rsid w:val="00AF26D9"/>
    <w:rsid w:val="00B041B2"/>
    <w:rsid w:val="00B10FC6"/>
    <w:rsid w:val="00B22F51"/>
    <w:rsid w:val="00B23A90"/>
    <w:rsid w:val="00B47184"/>
    <w:rsid w:val="00B95655"/>
    <w:rsid w:val="00BE0529"/>
    <w:rsid w:val="00BF0366"/>
    <w:rsid w:val="00C24AFE"/>
    <w:rsid w:val="00C42442"/>
    <w:rsid w:val="00C738E2"/>
    <w:rsid w:val="00CB3907"/>
    <w:rsid w:val="00CC00DA"/>
    <w:rsid w:val="00CC3312"/>
    <w:rsid w:val="00D21733"/>
    <w:rsid w:val="00D24590"/>
    <w:rsid w:val="00D53A61"/>
    <w:rsid w:val="00DD2366"/>
    <w:rsid w:val="00DD574D"/>
    <w:rsid w:val="00E43C18"/>
    <w:rsid w:val="00E56EFF"/>
    <w:rsid w:val="00E5703F"/>
    <w:rsid w:val="00E63E5D"/>
    <w:rsid w:val="00E81E4C"/>
    <w:rsid w:val="00E90F63"/>
    <w:rsid w:val="00ED6654"/>
    <w:rsid w:val="00F12F4B"/>
    <w:rsid w:val="00F20DD9"/>
    <w:rsid w:val="00F67E45"/>
    <w:rsid w:val="00F916FA"/>
    <w:rsid w:val="00FF5AFE"/>
    <w:rsid w:val="16BD4640"/>
    <w:rsid w:val="261C2F09"/>
    <w:rsid w:val="28280617"/>
    <w:rsid w:val="2D0EB2BC"/>
    <w:rsid w:val="2E10565F"/>
    <w:rsid w:val="419785C0"/>
    <w:rsid w:val="43C580D2"/>
    <w:rsid w:val="5E77A27B"/>
    <w:rsid w:val="6A0D9376"/>
    <w:rsid w:val="71CB8F10"/>
    <w:rsid w:val="7ABA8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FE5F15"/>
  <w15:chartTrackingRefBased/>
  <w15:docId w15:val="{7F475F9E-F7CE-4417-B6BA-20DE7A1CC9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3E5D"/>
    <w:pPr>
      <w:ind w:left="720"/>
      <w:contextualSpacing/>
    </w:pPr>
  </w:style>
  <w:style w:type="table" w:styleId="TableGrid">
    <w:name w:val="Table Grid"/>
    <w:basedOn w:val="TableNormal"/>
    <w:uiPriority w:val="39"/>
    <w:rsid w:val="00E63E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F03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0366"/>
  </w:style>
  <w:style w:type="paragraph" w:styleId="Footer">
    <w:name w:val="footer"/>
    <w:basedOn w:val="Normal"/>
    <w:link w:val="FooterChar"/>
    <w:uiPriority w:val="99"/>
    <w:unhideWhenUsed/>
    <w:rsid w:val="00BF03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0366"/>
  </w:style>
  <w:style w:type="character" w:styleId="Hyperlink">
    <w:name w:val="Hyperlink"/>
    <w:basedOn w:val="DefaultParagraphFont"/>
    <w:uiPriority w:val="99"/>
    <w:unhideWhenUsed/>
    <w:rsid w:val="00D53A6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145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science@savetheredwoods.org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79afb03-f44a-447c-aa4a-c091dcbb77e3" xsi:nil="true"/>
    <lcf76f155ced4ddcb4097134ff3c332f xmlns="079afb03-f44a-447c-aa4a-c091dcbb77e3">
      <Terms xmlns="http://schemas.microsoft.com/office/infopath/2007/PartnerControls"/>
    </lcf76f155ced4ddcb4097134ff3c332f>
    <TaxCatchAll xmlns="c68f2068-42a4-460f-9abb-7af92e8a32ee" xsi:nil="true"/>
    <Date xmlns="079afb03-f44a-447c-aa4a-c091dcbb77e3" xsi:nil="true"/>
    <SharedWithUsers xmlns="c68f2068-42a4-460f-9abb-7af92e8a32ee">
      <UserInfo>
        <DisplayName>Laura Lalemand</DisplayName>
        <AccountId>103</AccountId>
        <AccountType/>
      </UserInfo>
      <UserInfo>
        <DisplayName>Caleb Castle</DisplayName>
        <AccountId>43</AccountId>
        <AccountType/>
      </UserInfo>
      <UserInfo>
        <DisplayName>Adam Kaplan</DisplayName>
        <AccountId>15</AccountId>
        <AccountType/>
      </UserInfo>
      <UserInfo>
        <DisplayName>Hattie Washington</DisplayName>
        <AccountId>28</AccountId>
        <AccountType/>
      </UserInfo>
      <UserInfo>
        <DisplayName>Rona Kardener</DisplayName>
        <AccountId>138</AccountId>
        <AccountType/>
      </UserInfo>
      <UserInfo>
        <DisplayName>Class A Networks</DisplayName>
        <AccountId>14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BF0E517C02FD4EBFEEDB0AAB6333DE" ma:contentTypeVersion="19" ma:contentTypeDescription="Create a new document." ma:contentTypeScope="" ma:versionID="aa9bb10ad40738a98bb5e9f6c23acb86">
  <xsd:schema xmlns:xsd="http://www.w3.org/2001/XMLSchema" xmlns:xs="http://www.w3.org/2001/XMLSchema" xmlns:p="http://schemas.microsoft.com/office/2006/metadata/properties" xmlns:ns2="079afb03-f44a-447c-aa4a-c091dcbb77e3" xmlns:ns3="c68f2068-42a4-460f-9abb-7af92e8a32ee" targetNamespace="http://schemas.microsoft.com/office/2006/metadata/properties" ma:root="true" ma:fieldsID="8f8da23e3e78fcf4fbedd14eb550501f" ns2:_="" ns3:_="">
    <xsd:import namespace="079afb03-f44a-447c-aa4a-c091dcbb77e3"/>
    <xsd:import namespace="c68f2068-42a4-460f-9abb-7af92e8a32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Dat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afb03-f44a-447c-aa4a-c091dcbb77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f4f319e5-4009-4874-8594-d1ce32ab8be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Date" ma:index="25" nillable="true" ma:displayName="Date" ma:format="DateOnly" ma:internalName="Date">
      <xsd:simpleType>
        <xsd:restriction base="dms:DateTime"/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8f2068-42a4-460f-9abb-7af92e8a32e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a3b91706-800a-436a-9c08-cdc417c02e92}" ma:internalName="TaxCatchAll" ma:showField="CatchAllData" ma:web="c68f2068-42a4-460f-9abb-7af92e8a32e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F68ADB5-0A38-4D59-A270-E1D45A7C4EB2}">
  <ds:schemaRefs>
    <ds:schemaRef ds:uri="http://schemas.microsoft.com/office/2006/metadata/properties"/>
    <ds:schemaRef ds:uri="http://schemas.microsoft.com/office/infopath/2007/PartnerControls"/>
    <ds:schemaRef ds:uri="079afb03-f44a-447c-aa4a-c091dcbb77e3"/>
    <ds:schemaRef ds:uri="c68f2068-42a4-460f-9abb-7af92e8a32ee"/>
  </ds:schemaRefs>
</ds:datastoreItem>
</file>

<file path=customXml/itemProps2.xml><?xml version="1.0" encoding="utf-8"?>
<ds:datastoreItem xmlns:ds="http://schemas.openxmlformats.org/officeDocument/2006/customXml" ds:itemID="{715150B7-8573-4383-B2AD-5CAC45BDA6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9afb03-f44a-447c-aa4a-c091dcbb77e3"/>
    <ds:schemaRef ds:uri="c68f2068-42a4-460f-9abb-7af92e8a32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9EF24FC-3C13-452F-B735-1FD2C8005B1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61</Words>
  <Characters>3200</Characters>
  <Application>Microsoft Office Word</Application>
  <DocSecurity>0</DocSecurity>
  <Lines>111</Lines>
  <Paragraphs>51</Paragraphs>
  <ScaleCrop>false</ScaleCrop>
  <Company/>
  <LinksUpToDate>false</LinksUpToDate>
  <CharactersWithSpaces>3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en Shive</dc:creator>
  <cp:keywords/>
  <dc:description/>
  <cp:lastModifiedBy>Marcos Castineiras</cp:lastModifiedBy>
  <cp:revision>2</cp:revision>
  <dcterms:created xsi:type="dcterms:W3CDTF">2023-10-12T19:31:00Z</dcterms:created>
  <dcterms:modified xsi:type="dcterms:W3CDTF">2023-10-12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BF0E517C02FD4EBFEEDB0AAB6333DE</vt:lpwstr>
  </property>
  <property fmtid="{D5CDD505-2E9C-101B-9397-08002B2CF9AE}" pid="3" name="Order">
    <vt:r8>10400</vt:r8>
  </property>
  <property fmtid="{D5CDD505-2E9C-101B-9397-08002B2CF9AE}" pid="4" name="MediaServiceImageTags">
    <vt:lpwstr/>
  </property>
  <property fmtid="{D5CDD505-2E9C-101B-9397-08002B2CF9AE}" pid="5" name="GrammarlyDocumentId">
    <vt:lpwstr>ad1a6a9e46eb63660d9c245d8ff7060d24af9d2fe038fdbf3964d02b12553f69</vt:lpwstr>
  </property>
</Properties>
</file>